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with temporal awareness and progressive smoothing, reducing noise and prioritizing recent sample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smoot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smooth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 + smoothing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pred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s_aug_awaresmoo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smooth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2Z</dcterms:created>
  <dcterms:modified xsi:type="dcterms:W3CDTF">2025-10-28T1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